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30452929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6848E48E" w:rsidR="00991336" w:rsidRDefault="009F5C12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E6172D7">
            <wp:simplePos x="0" y="0"/>
            <wp:positionH relativeFrom="page">
              <wp:posOffset>1495425</wp:posOffset>
            </wp:positionH>
            <wp:positionV relativeFrom="paragraph">
              <wp:posOffset>169545</wp:posOffset>
            </wp:positionV>
            <wp:extent cx="5219700" cy="6536224"/>
            <wp:effectExtent l="0" t="0" r="0" b="171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804" cy="6537606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235D0CAC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9F5C12">
        <w:rPr>
          <w:rFonts w:cs="Times New Roman"/>
          <w:b/>
          <w:sz w:val="56"/>
          <w:szCs w:val="56"/>
          <w:u w:val="single"/>
        </w:rPr>
        <w:t>November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F72B93">
        <w:rPr>
          <w:rFonts w:cs="Times New Roman"/>
          <w:b/>
          <w:sz w:val="56"/>
          <w:szCs w:val="56"/>
          <w:u w:val="single"/>
        </w:rPr>
        <w:t>17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0E9CC918" w14:textId="0BEB9F53" w:rsidR="009F5C12" w:rsidRDefault="00F72B93" w:rsidP="004F692B">
      <w:pPr>
        <w:jc w:val="center"/>
        <w:rPr>
          <w:rFonts w:cs="Times New Roman"/>
          <w:b/>
          <w:sz w:val="72"/>
          <w:szCs w:val="72"/>
        </w:rPr>
      </w:pPr>
      <w:r>
        <w:rPr>
          <w:rFonts w:cs="Times New Roman"/>
          <w:b/>
          <w:sz w:val="72"/>
          <w:szCs w:val="72"/>
        </w:rPr>
        <w:t>Alec Drabish</w:t>
      </w:r>
    </w:p>
    <w:p w14:paraId="36236EAD" w14:textId="0E8E92A7" w:rsidR="003156F8" w:rsidRPr="000862BF" w:rsidRDefault="000862BF" w:rsidP="004F692B">
      <w:pPr>
        <w:jc w:val="center"/>
        <w:rPr>
          <w:rFonts w:cs="Times New Roman"/>
          <w:b/>
          <w:sz w:val="28"/>
          <w:szCs w:val="28"/>
        </w:rPr>
      </w:pPr>
      <w:r w:rsidRPr="000862BF">
        <w:rPr>
          <w:rFonts w:cs="Times New Roman"/>
          <w:b/>
          <w:sz w:val="28"/>
          <w:szCs w:val="28"/>
        </w:rPr>
        <w:t>Wright State University</w:t>
      </w:r>
    </w:p>
    <w:p w14:paraId="4344B11F" w14:textId="71D268CB" w:rsidR="000862BF" w:rsidRPr="008E0F5F" w:rsidRDefault="000862BF" w:rsidP="004F692B">
      <w:pPr>
        <w:jc w:val="center"/>
        <w:rPr>
          <w:rFonts w:cs="Times New Roman"/>
          <w:b/>
          <w:sz w:val="48"/>
          <w:szCs w:val="48"/>
        </w:rPr>
      </w:pPr>
    </w:p>
    <w:p w14:paraId="7CCD57F3" w14:textId="45DBA809" w:rsidR="008E0F5F" w:rsidRDefault="008E0F5F" w:rsidP="004F692B">
      <w:pPr>
        <w:jc w:val="center"/>
        <w:rPr>
          <w:rFonts w:cs="Times New Roman"/>
          <w:b/>
          <w:sz w:val="48"/>
          <w:szCs w:val="48"/>
        </w:rPr>
      </w:pPr>
    </w:p>
    <w:p w14:paraId="16CA326B" w14:textId="77777777" w:rsidR="009F5C12" w:rsidRPr="008E0F5F" w:rsidRDefault="009F5C12" w:rsidP="004F692B">
      <w:pPr>
        <w:jc w:val="center"/>
        <w:rPr>
          <w:rFonts w:cs="Times New Roman"/>
          <w:b/>
          <w:sz w:val="48"/>
          <w:szCs w:val="48"/>
        </w:rPr>
      </w:pPr>
    </w:p>
    <w:p w14:paraId="0C0C3D88" w14:textId="77777777" w:rsidR="00F72B93" w:rsidRDefault="006C1BA5" w:rsidP="00F72B93">
      <w:pPr>
        <w:spacing w:line="360" w:lineRule="auto"/>
        <w:jc w:val="center"/>
        <w:rPr>
          <w:rFonts w:cs="Times New Roman"/>
          <w:b/>
          <w:sz w:val="56"/>
          <w:szCs w:val="56"/>
        </w:rPr>
      </w:pPr>
      <w:r w:rsidRPr="008E0F5F">
        <w:rPr>
          <w:rFonts w:cs="Times New Roman"/>
          <w:b/>
          <w:sz w:val="56"/>
          <w:szCs w:val="56"/>
        </w:rPr>
        <w:t>“</w:t>
      </w:r>
      <w:r w:rsidR="00F72B93" w:rsidRPr="00F72B93">
        <w:rPr>
          <w:rFonts w:cs="Times New Roman"/>
          <w:b/>
          <w:sz w:val="56"/>
          <w:szCs w:val="56"/>
        </w:rPr>
        <w:t xml:space="preserve">Unintended Negative Consequences </w:t>
      </w:r>
    </w:p>
    <w:p w14:paraId="616831EB" w14:textId="77777777" w:rsidR="00F72B93" w:rsidRDefault="00F72B93" w:rsidP="00F72B93">
      <w:pPr>
        <w:spacing w:line="360" w:lineRule="auto"/>
        <w:jc w:val="center"/>
        <w:rPr>
          <w:rFonts w:cs="Times New Roman"/>
          <w:b/>
          <w:sz w:val="56"/>
          <w:szCs w:val="56"/>
        </w:rPr>
      </w:pPr>
      <w:r w:rsidRPr="00F72B93">
        <w:rPr>
          <w:rFonts w:cs="Times New Roman"/>
          <w:b/>
          <w:sz w:val="56"/>
          <w:szCs w:val="56"/>
        </w:rPr>
        <w:t xml:space="preserve">of DEI and Affirmative Action </w:t>
      </w:r>
    </w:p>
    <w:p w14:paraId="73B46D40" w14:textId="754FE985" w:rsidR="00CF608A" w:rsidRPr="008E0F5F" w:rsidRDefault="00F72B93" w:rsidP="00F72B93">
      <w:pPr>
        <w:spacing w:line="360" w:lineRule="auto"/>
        <w:jc w:val="center"/>
        <w:rPr>
          <w:rFonts w:cs="Times New Roman"/>
          <w:b/>
          <w:sz w:val="56"/>
          <w:szCs w:val="56"/>
        </w:rPr>
      </w:pPr>
      <w:r w:rsidRPr="00F72B93">
        <w:rPr>
          <w:rFonts w:cs="Times New Roman"/>
          <w:b/>
          <w:sz w:val="56"/>
          <w:szCs w:val="56"/>
        </w:rPr>
        <w:t>Polices on Organizational Behavior</w:t>
      </w:r>
      <w:r w:rsidR="006C1BA5" w:rsidRPr="008E0F5F">
        <w:rPr>
          <w:rFonts w:cs="Times New Roman"/>
          <w:b/>
          <w:sz w:val="56"/>
          <w:szCs w:val="56"/>
        </w:rPr>
        <w:t>”</w:t>
      </w:r>
    </w:p>
    <w:sectPr w:rsidR="00CF608A" w:rsidRPr="008E0F5F" w:rsidSect="009F5C12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862BF"/>
    <w:rsid w:val="000901BD"/>
    <w:rsid w:val="000A34D0"/>
    <w:rsid w:val="000A7F7C"/>
    <w:rsid w:val="000B20F6"/>
    <w:rsid w:val="000B666C"/>
    <w:rsid w:val="000C7DDD"/>
    <w:rsid w:val="000C7F86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5352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299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0F5F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9F5C12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3A83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72B93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3-11-08T17:00:00Z</cp:lastPrinted>
  <dcterms:created xsi:type="dcterms:W3CDTF">2023-11-08T17:01:00Z</dcterms:created>
  <dcterms:modified xsi:type="dcterms:W3CDTF">2023-11-08T17:01:00Z</dcterms:modified>
</cp:coreProperties>
</file>